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bottom w:val="single" w:sz="1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363"/>
        <w:gridCol w:w="1173"/>
        <w:gridCol w:w="475"/>
        <w:gridCol w:w="220"/>
        <w:gridCol w:w="1268"/>
        <w:gridCol w:w="341"/>
        <w:gridCol w:w="1169"/>
        <w:gridCol w:w="2791"/>
      </w:tblGrid>
      <w:tr w:rsidR="00DE464E" w:rsidRPr="00DE464E" w14:paraId="0ABF53BF" w14:textId="77777777" w:rsidTr="006B7DFA">
        <w:tc>
          <w:tcPr>
            <w:tcW w:w="2100" w:type="pct"/>
            <w:gridSpan w:val="2"/>
            <w:tcBorders>
              <w:bottom w:val="nil"/>
            </w:tcBorders>
            <w:shd w:val="clear" w:color="auto" w:fill="auto"/>
          </w:tcPr>
          <w:p w14:paraId="3B786226" w14:textId="77777777" w:rsidR="00511716" w:rsidRPr="00DE464E" w:rsidRDefault="00511716" w:rsidP="00EE3F46">
            <w:pPr>
              <w:spacing w:after="0" w:line="240" w:lineRule="auto"/>
              <w:rPr>
                <w:rFonts w:ascii="Arial" w:hAnsi="Arial" w:cs="Arial"/>
                <w:b/>
                <w:caps/>
                <w:sz w:val="18"/>
                <w:szCs w:val="18"/>
              </w:rPr>
            </w:pPr>
            <w:r w:rsidRPr="00DE464E">
              <w:rPr>
                <w:rFonts w:ascii="Arial" w:hAnsi="Arial" w:cs="Arial"/>
                <w:b/>
                <w:caps/>
                <w:sz w:val="18"/>
                <w:szCs w:val="18"/>
              </w:rPr>
              <w:t>DEPARTMENT OF HEALTH SERVICES</w:t>
            </w:r>
          </w:p>
          <w:p w14:paraId="145A0D25" w14:textId="05951A97" w:rsidR="00511716" w:rsidRPr="00DE464E" w:rsidRDefault="00511716" w:rsidP="00EE3F4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E464E">
              <w:rPr>
                <w:rFonts w:ascii="Arial" w:hAnsi="Arial" w:cs="Arial"/>
                <w:sz w:val="18"/>
                <w:szCs w:val="18"/>
              </w:rPr>
              <w:t>Division of Care and Treatment Services</w:t>
            </w:r>
          </w:p>
          <w:p w14:paraId="5DB706E7" w14:textId="29AA062B" w:rsidR="00511716" w:rsidRPr="00DE464E" w:rsidRDefault="00511716" w:rsidP="00FF2AA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E464E">
              <w:rPr>
                <w:rFonts w:ascii="Arial" w:hAnsi="Arial" w:cs="Arial"/>
                <w:sz w:val="18"/>
                <w:szCs w:val="18"/>
              </w:rPr>
              <w:t>F-</w:t>
            </w:r>
            <w:r w:rsidR="00DE464E">
              <w:rPr>
                <w:rFonts w:ascii="Arial" w:hAnsi="Arial" w:cs="Arial"/>
                <w:sz w:val="18"/>
                <w:szCs w:val="18"/>
              </w:rPr>
              <w:t>03215</w:t>
            </w:r>
            <w:r w:rsidRPr="00DE464E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6B7DFA" w:rsidRPr="00DE464E">
              <w:rPr>
                <w:rFonts w:ascii="Arial" w:hAnsi="Arial" w:cs="Arial"/>
                <w:sz w:val="18"/>
                <w:szCs w:val="18"/>
              </w:rPr>
              <w:t>0</w:t>
            </w:r>
            <w:r w:rsidR="00DE464E" w:rsidRPr="00DE464E">
              <w:rPr>
                <w:rFonts w:ascii="Arial" w:hAnsi="Arial" w:cs="Arial"/>
                <w:sz w:val="18"/>
                <w:szCs w:val="18"/>
              </w:rPr>
              <w:t>8</w:t>
            </w:r>
            <w:r w:rsidR="006B7DFA" w:rsidRPr="00DE464E">
              <w:rPr>
                <w:rFonts w:ascii="Arial" w:hAnsi="Arial" w:cs="Arial"/>
                <w:sz w:val="18"/>
                <w:szCs w:val="18"/>
              </w:rPr>
              <w:t>/</w:t>
            </w:r>
            <w:r w:rsidRPr="00DE464E">
              <w:rPr>
                <w:rFonts w:ascii="Arial" w:hAnsi="Arial" w:cs="Arial"/>
                <w:sz w:val="18"/>
                <w:szCs w:val="18"/>
              </w:rPr>
              <w:t>2023)</w:t>
            </w:r>
          </w:p>
        </w:tc>
        <w:tc>
          <w:tcPr>
            <w:tcW w:w="1608" w:type="pct"/>
            <w:gridSpan w:val="5"/>
            <w:tcBorders>
              <w:bottom w:val="nil"/>
              <w:right w:val="nil"/>
            </w:tcBorders>
            <w:shd w:val="clear" w:color="auto" w:fill="auto"/>
          </w:tcPr>
          <w:p w14:paraId="5190AA2D" w14:textId="77777777" w:rsidR="00511716" w:rsidRPr="00DE464E" w:rsidRDefault="00511716" w:rsidP="004D167D">
            <w:pPr>
              <w:spacing w:after="0" w:line="240" w:lineRule="auto"/>
              <w:rPr>
                <w:rFonts w:ascii="Arial" w:hAnsi="Arial" w:cs="Arial"/>
                <w:b/>
                <w:caps/>
                <w:sz w:val="40"/>
                <w:szCs w:val="40"/>
              </w:rPr>
            </w:pPr>
          </w:p>
        </w:tc>
        <w:tc>
          <w:tcPr>
            <w:tcW w:w="1292" w:type="pct"/>
            <w:tcBorders>
              <w:left w:val="nil"/>
              <w:bottom w:val="nil"/>
            </w:tcBorders>
            <w:shd w:val="clear" w:color="auto" w:fill="auto"/>
          </w:tcPr>
          <w:p w14:paraId="631FF48F" w14:textId="77777777" w:rsidR="00511716" w:rsidRPr="00DE464E" w:rsidRDefault="00511716" w:rsidP="00EE3F46">
            <w:pPr>
              <w:spacing w:after="0" w:line="240" w:lineRule="auto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DE464E">
              <w:rPr>
                <w:rFonts w:ascii="Arial" w:hAnsi="Arial" w:cs="Arial"/>
                <w:b/>
                <w:sz w:val="18"/>
                <w:szCs w:val="18"/>
              </w:rPr>
              <w:t>STATE OF WISCONSIN</w:t>
            </w:r>
          </w:p>
          <w:p w14:paraId="5BF5FCB8" w14:textId="444FA5EB" w:rsidR="005C12BC" w:rsidRPr="00DE464E" w:rsidRDefault="006B7DFA" w:rsidP="005C12BC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DE464E">
              <w:rPr>
                <w:rFonts w:ascii="Arial" w:hAnsi="Arial" w:cs="Arial"/>
                <w:sz w:val="18"/>
                <w:szCs w:val="18"/>
              </w:rPr>
              <w:t>Mendota Mental Health Institute</w:t>
            </w:r>
          </w:p>
          <w:p w14:paraId="35DD6D85" w14:textId="7CC9C1E2" w:rsidR="005C12BC" w:rsidRPr="00DE464E" w:rsidRDefault="005C12BC" w:rsidP="00EE3F46">
            <w:pPr>
              <w:spacing w:after="0" w:line="240" w:lineRule="auto"/>
              <w:jc w:val="right"/>
              <w:rPr>
                <w:rFonts w:ascii="Arial" w:hAnsi="Arial" w:cs="Arial"/>
                <w:b/>
                <w:caps/>
                <w:sz w:val="18"/>
                <w:szCs w:val="18"/>
              </w:rPr>
            </w:pPr>
          </w:p>
        </w:tc>
      </w:tr>
      <w:tr w:rsidR="00511716" w:rsidRPr="008A58CE" w14:paraId="3A6E52DA" w14:textId="77777777" w:rsidTr="001A0A86">
        <w:trPr>
          <w:trHeight w:val="20"/>
        </w:trPr>
        <w:tc>
          <w:tcPr>
            <w:tcW w:w="5000" w:type="pct"/>
            <w:gridSpan w:val="8"/>
            <w:tcBorders>
              <w:bottom w:val="nil"/>
            </w:tcBorders>
            <w:shd w:val="clear" w:color="auto" w:fill="auto"/>
            <w:vAlign w:val="center"/>
          </w:tcPr>
          <w:p w14:paraId="68FC845A" w14:textId="6ECEBBEB" w:rsidR="00511716" w:rsidRPr="008A58CE" w:rsidRDefault="00511716" w:rsidP="00012782">
            <w:pPr>
              <w:spacing w:before="240" w:after="12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CILITY REQUEST FOR DHS CONNECT VIEWER ACCESS</w:t>
            </w:r>
          </w:p>
        </w:tc>
      </w:tr>
      <w:tr w:rsidR="001A0A86" w:rsidRPr="00A97CD3" w14:paraId="49DBA057" w14:textId="77777777" w:rsidTr="001A0A86">
        <w:trPr>
          <w:trHeight w:val="432"/>
        </w:trPr>
        <w:tc>
          <w:tcPr>
            <w:tcW w:w="2422" w:type="pct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DE4247" w14:textId="71927D8B" w:rsidR="001A0A86" w:rsidRDefault="001A0A86" w:rsidP="001A0A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 w:rsidRPr="00AA164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FD5EE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r>
            <w:r w:rsidR="00FD5EE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fldChar w:fldCharType="separate"/>
            </w:r>
            <w:r w:rsidRPr="00AA164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fldChar w:fldCharType="end"/>
            </w:r>
            <w:bookmarkEnd w:id="0"/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AA164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dd access to DHS Connect Viewer</w:t>
            </w:r>
          </w:p>
        </w:tc>
        <w:tc>
          <w:tcPr>
            <w:tcW w:w="2578" w:type="pct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C281C8A" w14:textId="72D1B17A" w:rsidR="001A0A86" w:rsidRPr="00AA164E" w:rsidRDefault="001A0A86" w:rsidP="001A0A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 w:rsidRPr="00AA164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FD5EE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r>
            <w:r w:rsidR="00FD5EE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fldChar w:fldCharType="separate"/>
            </w:r>
            <w:r w:rsidRPr="00AA164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fldChar w:fldCharType="end"/>
            </w:r>
            <w:bookmarkEnd w:id="1"/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AA164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emove access to DHS Connect Viewer</w:t>
            </w:r>
          </w:p>
        </w:tc>
      </w:tr>
      <w:tr w:rsidR="00511716" w:rsidRPr="00A97CD3" w14:paraId="3D33214E" w14:textId="77777777" w:rsidTr="005C12BC">
        <w:trPr>
          <w:trHeight w:val="360"/>
        </w:trPr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6D4D16" w14:textId="2365F7F9" w:rsidR="00511716" w:rsidRPr="00012782" w:rsidRDefault="00511716" w:rsidP="005C12B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A164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PLOYEE INFORMATION:</w:t>
            </w: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To be completed by requestor</w:t>
            </w:r>
            <w:r w:rsidRPr="00012782">
              <w:rPr>
                <w:rFonts w:ascii="Arial" w:eastAsia="Times New Roman" w:hAnsi="Arial" w:cs="Arial"/>
                <w:bCs/>
                <w:color w:val="000000"/>
              </w:rPr>
              <w:t>.</w:t>
            </w:r>
          </w:p>
        </w:tc>
      </w:tr>
      <w:tr w:rsidR="001A0A86" w:rsidRPr="008A58CE" w14:paraId="573EF8D8" w14:textId="77777777" w:rsidTr="005C12BC">
        <w:trPr>
          <w:cantSplit/>
          <w:trHeight w:val="288"/>
        </w:trPr>
        <w:tc>
          <w:tcPr>
            <w:tcW w:w="5000" w:type="pct"/>
            <w:gridSpan w:val="8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4BD576E4" w14:textId="1422181D" w:rsidR="001A0A86" w:rsidRPr="005C12BC" w:rsidRDefault="001A0A86" w:rsidP="005C12BC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OC Facility</w:t>
            </w:r>
          </w:p>
        </w:tc>
      </w:tr>
      <w:tr w:rsidR="005C12BC" w:rsidRPr="008A58CE" w14:paraId="7B0D745E" w14:textId="77777777" w:rsidTr="005C12BC">
        <w:trPr>
          <w:cantSplit/>
          <w:trHeight w:val="360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0DE4BC4" w14:textId="10C2A7F2" w:rsidR="005C12BC" w:rsidRPr="00AA164E" w:rsidRDefault="005C12BC" w:rsidP="005C12BC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1A0A86" w:rsidRPr="008A58CE" w14:paraId="46609F02" w14:textId="77777777" w:rsidTr="005C12BC">
        <w:trPr>
          <w:cantSplit/>
          <w:trHeight w:val="288"/>
        </w:trPr>
        <w:tc>
          <w:tcPr>
            <w:tcW w:w="155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9B46522" w14:textId="77777777" w:rsidR="001A0A86" w:rsidRPr="00AA164E" w:rsidRDefault="001A0A86" w:rsidP="001A0A86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First Name</w:t>
            </w:r>
          </w:p>
        </w:tc>
        <w:tc>
          <w:tcPr>
            <w:tcW w:w="763" w:type="pct"/>
            <w:gridSpan w:val="2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8986F57" w14:textId="103B13C5" w:rsidR="001A0A86" w:rsidRPr="00AA164E" w:rsidRDefault="001A0A86" w:rsidP="001A0A86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MI</w:t>
            </w:r>
          </w:p>
        </w:tc>
        <w:tc>
          <w:tcPr>
            <w:tcW w:w="2680" w:type="pct"/>
            <w:gridSpan w:val="5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3AF439F7" w14:textId="77777777" w:rsidR="001A0A86" w:rsidRPr="00AA164E" w:rsidRDefault="001A0A86" w:rsidP="001A0A86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Last Name</w:t>
            </w:r>
          </w:p>
        </w:tc>
      </w:tr>
      <w:tr w:rsidR="001A0A86" w:rsidRPr="008A58CE" w14:paraId="13F240B7" w14:textId="77777777" w:rsidTr="00533EAB">
        <w:trPr>
          <w:cantSplit/>
          <w:trHeight w:val="360"/>
        </w:trPr>
        <w:tc>
          <w:tcPr>
            <w:tcW w:w="1557" w:type="pct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4155C" w14:textId="0CC400BF" w:rsidR="001A0A86" w:rsidRPr="00AA164E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  <w:tc>
          <w:tcPr>
            <w:tcW w:w="763" w:type="pct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642A1C" w14:textId="5AA8110C" w:rsidR="001A0A86" w:rsidRPr="00AA164E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  <w:tc>
          <w:tcPr>
            <w:tcW w:w="2680" w:type="pct"/>
            <w:gridSpan w:val="5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B05D26" w14:textId="31BB02C9" w:rsidR="001A0A86" w:rsidRPr="00AA164E" w:rsidRDefault="001A0A86" w:rsidP="005C12BC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1A0A86" w:rsidRPr="008A58CE" w14:paraId="1EBD74E4" w14:textId="77777777" w:rsidTr="001A0A86">
        <w:trPr>
          <w:cantSplit/>
          <w:trHeight w:val="288"/>
        </w:trPr>
        <w:tc>
          <w:tcPr>
            <w:tcW w:w="5000" w:type="pct"/>
            <w:gridSpan w:val="8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3287CC82" w14:textId="3418A389" w:rsidR="001A0A86" w:rsidRPr="00AA164E" w:rsidRDefault="001A0A86" w:rsidP="001A0A86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HS Connect Position</w:t>
            </w:r>
          </w:p>
        </w:tc>
      </w:tr>
      <w:tr w:rsidR="001A0A86" w:rsidRPr="008A58CE" w14:paraId="156CB347" w14:textId="77777777" w:rsidTr="005C12BC">
        <w:trPr>
          <w:cantSplit/>
          <w:trHeight w:val="360"/>
        </w:trPr>
        <w:tc>
          <w:tcPr>
            <w:tcW w:w="5000" w:type="pct"/>
            <w:gridSpan w:val="8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7DC1F8A4" w14:textId="091B1918" w:rsidR="001A0A86" w:rsidRPr="00AA164E" w:rsidRDefault="002B61DE" w:rsidP="005C12BC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  <w:r w:rsidRPr="002B61D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Navigator Read Only</w:t>
            </w:r>
            <w:r w:rsidR="00550602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:</w:t>
            </w:r>
            <w:r w:rsidRPr="002B61D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1A0A86"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A0A86"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 w:rsidR="001A0A86" w:rsidRPr="00AA164E"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 w:rsidR="001A0A86"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1A0A86"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="001A0A86"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="001A0A86"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="001A0A86"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="001A0A86"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="001A0A86"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1A0A86" w:rsidRPr="008A58CE" w14:paraId="0E4A7616" w14:textId="77777777" w:rsidTr="001A0A86">
        <w:trPr>
          <w:cantSplit/>
          <w:trHeight w:val="288"/>
        </w:trPr>
        <w:tc>
          <w:tcPr>
            <w:tcW w:w="5000" w:type="pct"/>
            <w:gridSpan w:val="8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556E94AC" w14:textId="297275FB" w:rsidR="001A0A86" w:rsidRPr="00AA164E" w:rsidRDefault="001A0A86" w:rsidP="001A0A86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Name of Employee with Similar Role (First, MI, Last) </w:t>
            </w:r>
          </w:p>
        </w:tc>
      </w:tr>
      <w:tr w:rsidR="001A0A86" w:rsidRPr="00F53730" w14:paraId="5834FDE9" w14:textId="77777777" w:rsidTr="00533EAB">
        <w:trPr>
          <w:cantSplit/>
          <w:trHeight w:val="360"/>
        </w:trPr>
        <w:tc>
          <w:tcPr>
            <w:tcW w:w="5000" w:type="pct"/>
            <w:gridSpan w:val="8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5E114946" w14:textId="73470E92" w:rsidR="001A0A86" w:rsidRPr="00AA164E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1A0A86" w:rsidRPr="008A58CE" w14:paraId="59361B32" w14:textId="4E7CE21F" w:rsidTr="001A0A86">
        <w:trPr>
          <w:cantSplit/>
          <w:trHeight w:val="288"/>
        </w:trPr>
        <w:tc>
          <w:tcPr>
            <w:tcW w:w="3009" w:type="pct"/>
            <w:gridSpan w:val="5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ACD8363" w14:textId="125E17E1" w:rsidR="001A0A86" w:rsidRPr="00AA164E" w:rsidRDefault="001A0A86" w:rsidP="001A0A86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Employee Email Address</w:t>
            </w:r>
          </w:p>
        </w:tc>
        <w:tc>
          <w:tcPr>
            <w:tcW w:w="1991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27FBA1F2" w14:textId="3221CF65" w:rsidR="001A0A86" w:rsidRPr="00AA164E" w:rsidRDefault="001A0A86" w:rsidP="001A0A86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Employee ID</w:t>
            </w:r>
          </w:p>
        </w:tc>
      </w:tr>
      <w:tr w:rsidR="001A0A86" w:rsidRPr="008A58CE" w14:paraId="55A5B33B" w14:textId="1CCD0AEE" w:rsidTr="005C12BC">
        <w:trPr>
          <w:cantSplit/>
          <w:trHeight w:val="360"/>
        </w:trPr>
        <w:tc>
          <w:tcPr>
            <w:tcW w:w="3009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6227C" w14:textId="25BA2DF5" w:rsidR="001A0A86" w:rsidRPr="00AA164E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  <w:tc>
          <w:tcPr>
            <w:tcW w:w="1991" w:type="pct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28FE38" w14:textId="7CE0B60B" w:rsidR="001A0A86" w:rsidRPr="00AA164E" w:rsidRDefault="001A0A86" w:rsidP="005C12BC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1A0A86" w:rsidRPr="006A6324" w14:paraId="26B3619D" w14:textId="77777777" w:rsidTr="001A0A86">
        <w:trPr>
          <w:trHeight w:val="288"/>
        </w:trPr>
        <w:tc>
          <w:tcPr>
            <w:tcW w:w="5000" w:type="pct"/>
            <w:gridSpan w:val="8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5763B213" w14:textId="16E10482" w:rsidR="001A0A86" w:rsidRPr="00AA164E" w:rsidRDefault="001A0A86" w:rsidP="001A0A86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IAM Username</w:t>
            </w:r>
          </w:p>
        </w:tc>
      </w:tr>
      <w:tr w:rsidR="001A0A86" w:rsidRPr="006A6324" w14:paraId="58AA26CC" w14:textId="77777777" w:rsidTr="001A0A86">
        <w:trPr>
          <w:trHeight w:val="360"/>
        </w:trPr>
        <w:tc>
          <w:tcPr>
            <w:tcW w:w="5000" w:type="pct"/>
            <w:gridSpan w:val="8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671CD87D" w14:textId="0A5A2215" w:rsidR="001A0A86" w:rsidRPr="00AA164E" w:rsidRDefault="005C12BC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511716" w:rsidRPr="006A6324" w14:paraId="05AC40D8" w14:textId="77777777" w:rsidTr="001A0A86">
        <w:trPr>
          <w:trHeight w:val="360"/>
        </w:trPr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9F55D3" w14:textId="637ACBEC" w:rsidR="00511716" w:rsidRPr="00C30E38" w:rsidRDefault="00511716" w:rsidP="00533EA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C30E3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IGNATURES</w:t>
            </w:r>
          </w:p>
        </w:tc>
      </w:tr>
      <w:tr w:rsidR="001A0A86" w:rsidRPr="006A6324" w14:paraId="6852053B" w14:textId="6D3AA3A9" w:rsidTr="005C12BC">
        <w:trPr>
          <w:trHeight w:val="360"/>
        </w:trPr>
        <w:tc>
          <w:tcPr>
            <w:tcW w:w="3167" w:type="pct"/>
            <w:gridSpan w:val="6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38F7E931" w14:textId="181ADABC" w:rsidR="001A0A86" w:rsidRPr="00012782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  <w:r w:rsidRPr="00AA164E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SIGNATURE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–</w:t>
            </w: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897104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Requestor</w:t>
            </w:r>
          </w:p>
        </w:tc>
        <w:tc>
          <w:tcPr>
            <w:tcW w:w="1833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7DA56CEC" w14:textId="7D459EA6" w:rsidR="001A0A86" w:rsidRPr="00AA164E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ate Signed</w:t>
            </w:r>
          </w:p>
        </w:tc>
      </w:tr>
      <w:tr w:rsidR="001A0A86" w:rsidRPr="006A6324" w14:paraId="1C06A051" w14:textId="4815152B" w:rsidTr="00533EAB">
        <w:trPr>
          <w:trHeight w:val="576"/>
        </w:trPr>
        <w:tc>
          <w:tcPr>
            <w:tcW w:w="3167" w:type="pct"/>
            <w:gridSpan w:val="6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1D64793A" w14:textId="7D4066BC" w:rsidR="001A0A86" w:rsidRPr="00012782" w:rsidRDefault="001A0A86" w:rsidP="00012782">
            <w:pPr>
              <w:spacing w:before="20" w:after="8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</w:p>
        </w:tc>
        <w:tc>
          <w:tcPr>
            <w:tcW w:w="1833" w:type="pct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D9E351" w14:textId="6F9E6563" w:rsidR="001A0A86" w:rsidRPr="00012782" w:rsidRDefault="001A0A86" w:rsidP="00012782">
            <w:pPr>
              <w:spacing w:before="20" w:after="8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</w:p>
        </w:tc>
      </w:tr>
      <w:tr w:rsidR="001A0A86" w:rsidRPr="006A6324" w14:paraId="2555BEA1" w14:textId="6C5769A5" w:rsidTr="005C12BC">
        <w:trPr>
          <w:trHeight w:val="360"/>
        </w:trPr>
        <w:tc>
          <w:tcPr>
            <w:tcW w:w="3167" w:type="pct"/>
            <w:gridSpan w:val="6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106C7FB5" w14:textId="64DC60D5" w:rsidR="001A0A86" w:rsidRPr="00AA164E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SIGNATURE –</w:t>
            </w: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897104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Approver</w:t>
            </w:r>
          </w:p>
        </w:tc>
        <w:tc>
          <w:tcPr>
            <w:tcW w:w="1833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2D6C0DAF" w14:textId="50D1721F" w:rsidR="001A0A86" w:rsidRPr="00AA164E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ate Signed</w:t>
            </w:r>
          </w:p>
        </w:tc>
      </w:tr>
      <w:tr w:rsidR="001A0A86" w:rsidRPr="006A6324" w14:paraId="0F440B58" w14:textId="77777777" w:rsidTr="00533EAB">
        <w:trPr>
          <w:trHeight w:val="576"/>
        </w:trPr>
        <w:tc>
          <w:tcPr>
            <w:tcW w:w="3167" w:type="pct"/>
            <w:gridSpan w:val="6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50963238" w14:textId="77777777" w:rsidR="001A0A86" w:rsidRPr="00012782" w:rsidRDefault="001A0A86" w:rsidP="00012782">
            <w:pPr>
              <w:spacing w:before="20" w:after="8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</w:p>
        </w:tc>
        <w:tc>
          <w:tcPr>
            <w:tcW w:w="1833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11645D" w14:textId="77777777" w:rsidR="001A0A86" w:rsidRPr="00012782" w:rsidRDefault="001A0A86" w:rsidP="00012782">
            <w:pPr>
              <w:spacing w:before="20" w:after="8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</w:p>
        </w:tc>
      </w:tr>
      <w:tr w:rsidR="001A0A86" w:rsidRPr="006A6324" w14:paraId="0FF94C21" w14:textId="7DA4AD62" w:rsidTr="00533EAB">
        <w:trPr>
          <w:trHeight w:val="360"/>
        </w:trPr>
        <w:tc>
          <w:tcPr>
            <w:tcW w:w="5000" w:type="pct"/>
            <w:gridSpan w:val="8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319082DE" w14:textId="556B10ED" w:rsidR="001A0A86" w:rsidRPr="00C30E38" w:rsidRDefault="001A0A86" w:rsidP="00533EAB">
            <w:pPr>
              <w:tabs>
                <w:tab w:val="right" w:pos="1080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30E38">
              <w:rPr>
                <w:rFonts w:ascii="Arial" w:hAnsi="Arial" w:cs="Arial"/>
                <w:sz w:val="20"/>
                <w:szCs w:val="20"/>
              </w:rPr>
              <w:t xml:space="preserve">Send completed form to </w:t>
            </w:r>
            <w:hyperlink r:id="rId7" w:history="1">
              <w:r w:rsidR="006B7DFA" w:rsidRPr="00C30E38">
                <w:rPr>
                  <w:rStyle w:val="Hyperlink"/>
                  <w:rFonts w:ascii="Arial" w:hAnsi="Arial" w:cs="Arial"/>
                  <w:sz w:val="20"/>
                  <w:szCs w:val="20"/>
                </w:rPr>
                <w:t>DHSMMHIDHSConnectAccess@dhs.wisconsin.gov</w:t>
              </w:r>
            </w:hyperlink>
          </w:p>
        </w:tc>
      </w:tr>
      <w:tr w:rsidR="001A0A86" w:rsidRPr="006A6324" w14:paraId="25EE3EDA" w14:textId="77777777" w:rsidTr="00533EAB">
        <w:trPr>
          <w:trHeight w:val="576"/>
        </w:trPr>
        <w:tc>
          <w:tcPr>
            <w:tcW w:w="5000" w:type="pct"/>
            <w:gridSpan w:val="8"/>
            <w:tcBorders>
              <w:top w:val="single" w:sz="4" w:space="0" w:color="auto"/>
              <w:left w:val="nil"/>
              <w:bottom w:val="nil"/>
            </w:tcBorders>
            <w:shd w:val="clear" w:color="auto" w:fill="D9D9D9" w:themeFill="background1" w:themeFillShade="D9"/>
            <w:vAlign w:val="bottom"/>
          </w:tcPr>
          <w:p w14:paraId="0698908E" w14:textId="6D0773FE" w:rsidR="001A0A86" w:rsidRPr="00AA164E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The following to be completed by </w:t>
            </w:r>
            <w:r w:rsidR="006B7DFA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MMHI</w:t>
            </w:r>
            <w:r w:rsidRPr="00AA164E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personnel only:</w:t>
            </w:r>
          </w:p>
        </w:tc>
      </w:tr>
      <w:tr w:rsidR="001A0A86" w:rsidRPr="006A6324" w14:paraId="04BA2A4C" w14:textId="77777777" w:rsidTr="00533EAB">
        <w:trPr>
          <w:trHeight w:val="360"/>
        </w:trPr>
        <w:tc>
          <w:tcPr>
            <w:tcW w:w="3167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751CF5" w14:textId="77777777" w:rsidR="001A0A86" w:rsidRPr="00012782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</w:p>
        </w:tc>
        <w:tc>
          <w:tcPr>
            <w:tcW w:w="1833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15E4C730" w14:textId="77777777" w:rsidR="001A0A86" w:rsidRPr="00012782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</w:p>
        </w:tc>
      </w:tr>
      <w:tr w:rsidR="001A0A86" w:rsidRPr="006A6324" w14:paraId="56C339CD" w14:textId="77777777" w:rsidTr="00533EAB">
        <w:trPr>
          <w:trHeight w:val="360"/>
        </w:trPr>
        <w:tc>
          <w:tcPr>
            <w:tcW w:w="3167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458E7CE" w14:textId="3A628EAD" w:rsidR="001A0A86" w:rsidRPr="00AA164E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Approved at </w:t>
            </w:r>
            <w:r w:rsidR="006B7DF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MMHI/MJTC</w:t>
            </w: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 </w: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 w:rsidRPr="00AA164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FD5EE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r>
            <w:r w:rsidR="00FD5EE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fldChar w:fldCharType="separate"/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fldChar w:fldCharType="end"/>
            </w:r>
            <w:bookmarkEnd w:id="2"/>
            <w:r w:rsidR="00533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Y</w:t>
            </w:r>
            <w:r w:rsidR="00550602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es</w:t>
            </w:r>
            <w:r w:rsidR="00533EAB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   </w: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 w:rsidRPr="00AA164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FD5EE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r>
            <w:r w:rsidR="00FD5EE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fldChar w:fldCharType="separate"/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fldChar w:fldCharType="end"/>
            </w:r>
            <w:bookmarkEnd w:id="3"/>
            <w:r w:rsidR="00533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N</w:t>
            </w:r>
            <w:r w:rsidR="00550602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o</w:t>
            </w:r>
          </w:p>
        </w:tc>
        <w:tc>
          <w:tcPr>
            <w:tcW w:w="1833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61C17C1C" w14:textId="77777777" w:rsidR="001A0A86" w:rsidRPr="00012782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</w:p>
        </w:tc>
      </w:tr>
      <w:tr w:rsidR="001A0A86" w:rsidRPr="006A6324" w14:paraId="61550204" w14:textId="77777777" w:rsidTr="00533EAB">
        <w:trPr>
          <w:trHeight w:val="360"/>
        </w:trPr>
        <w:tc>
          <w:tcPr>
            <w:tcW w:w="3167" w:type="pct"/>
            <w:gridSpan w:val="6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2014FEC2" w14:textId="3EE7D5FB" w:rsidR="001A0A86" w:rsidRPr="00AA164E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SIGNATURE –</w:t>
            </w:r>
            <w:r w:rsidR="009A4DB1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6B7DF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MJTC</w:t>
            </w:r>
            <w:r w:rsidR="009A4DB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Director</w:t>
            </w: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or Designee</w:t>
            </w:r>
          </w:p>
        </w:tc>
        <w:tc>
          <w:tcPr>
            <w:tcW w:w="1833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607E1E15" w14:textId="5D3A85BF" w:rsidR="001A0A86" w:rsidRPr="00AA164E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ate Signed</w:t>
            </w:r>
          </w:p>
        </w:tc>
      </w:tr>
      <w:tr w:rsidR="001A0A86" w:rsidRPr="006A6324" w14:paraId="330B63F4" w14:textId="77777777" w:rsidTr="00533EAB">
        <w:trPr>
          <w:trHeight w:val="576"/>
        </w:trPr>
        <w:tc>
          <w:tcPr>
            <w:tcW w:w="3167" w:type="pct"/>
            <w:gridSpan w:val="6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013A1875" w14:textId="77777777" w:rsidR="001A0A86" w:rsidRPr="00012782" w:rsidRDefault="001A0A86" w:rsidP="00511716">
            <w:pPr>
              <w:spacing w:before="20" w:after="8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</w:p>
        </w:tc>
        <w:tc>
          <w:tcPr>
            <w:tcW w:w="1833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C8EBD0" w14:textId="77777777" w:rsidR="001A0A86" w:rsidRPr="00012782" w:rsidRDefault="001A0A86" w:rsidP="00511716">
            <w:pPr>
              <w:spacing w:before="20" w:after="8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</w:p>
        </w:tc>
      </w:tr>
      <w:tr w:rsidR="00511716" w:rsidRPr="006A6324" w14:paraId="3E5B9FDD" w14:textId="77777777" w:rsidTr="001A0A86">
        <w:tc>
          <w:tcPr>
            <w:tcW w:w="5000" w:type="pct"/>
            <w:gridSpan w:val="8"/>
            <w:tcBorders>
              <w:top w:val="single" w:sz="4" w:space="0" w:color="auto"/>
              <w:bottom w:val="nil"/>
            </w:tcBorders>
          </w:tcPr>
          <w:p w14:paraId="00A7BF1E" w14:textId="568C5406" w:rsidR="00511716" w:rsidRPr="005E78C0" w:rsidRDefault="00511716" w:rsidP="00511716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</w:tr>
    </w:tbl>
    <w:p w14:paraId="083DCF14" w14:textId="0FE5A99C" w:rsidR="00336592" w:rsidRDefault="00336592" w:rsidP="000C28FB">
      <w:pPr>
        <w:tabs>
          <w:tab w:val="right" w:pos="10800"/>
        </w:tabs>
        <w:spacing w:after="0" w:line="240" w:lineRule="auto"/>
        <w:rPr>
          <w:rFonts w:asciiTheme="minorBidi" w:hAnsiTheme="minorBidi"/>
        </w:rPr>
      </w:pPr>
    </w:p>
    <w:tbl>
      <w:tblPr>
        <w:tblW w:w="4986" w:type="pct"/>
        <w:tblBorders>
          <w:bottom w:val="single" w:sz="1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417"/>
        <w:gridCol w:w="2968"/>
        <w:gridCol w:w="4375"/>
      </w:tblGrid>
      <w:tr w:rsidR="00257135" w:rsidRPr="00701C75" w14:paraId="3FD97838" w14:textId="77777777" w:rsidTr="00550602">
        <w:trPr>
          <w:trHeight w:val="360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7FF4A6" w14:textId="39063C15" w:rsidR="00257135" w:rsidRPr="00257135" w:rsidRDefault="00257135" w:rsidP="00550602">
            <w:pPr>
              <w:spacing w:before="20"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18"/>
              </w:rPr>
            </w:pPr>
            <w:r w:rsidRPr="00257135">
              <w:rPr>
                <w:rFonts w:ascii="Arial" w:eastAsia="Times New Roman" w:hAnsi="Arial" w:cs="Arial"/>
                <w:b/>
                <w:color w:val="000000"/>
                <w:sz w:val="20"/>
                <w:szCs w:val="18"/>
              </w:rPr>
              <w:t>DOC W</w:t>
            </w:r>
            <w:r w:rsidR="00550602">
              <w:rPr>
                <w:rFonts w:ascii="Arial" w:eastAsia="Times New Roman" w:hAnsi="Arial" w:cs="Arial"/>
                <w:b/>
                <w:color w:val="000000"/>
                <w:sz w:val="20"/>
                <w:szCs w:val="18"/>
              </w:rPr>
              <w:t>ORKFLOW</w:t>
            </w:r>
            <w:r w:rsidRPr="00257135">
              <w:rPr>
                <w:rFonts w:ascii="Arial" w:eastAsia="Times New Roman" w:hAnsi="Arial" w:cs="Arial"/>
                <w:b/>
                <w:color w:val="000000"/>
                <w:sz w:val="20"/>
                <w:szCs w:val="18"/>
              </w:rPr>
              <w:t xml:space="preserve"> R</w:t>
            </w:r>
            <w:r w:rsidR="00550602">
              <w:rPr>
                <w:rFonts w:ascii="Arial" w:eastAsia="Times New Roman" w:hAnsi="Arial" w:cs="Arial"/>
                <w:b/>
                <w:color w:val="000000"/>
                <w:sz w:val="20"/>
                <w:szCs w:val="18"/>
              </w:rPr>
              <w:t>OUTING</w:t>
            </w:r>
          </w:p>
        </w:tc>
      </w:tr>
      <w:tr w:rsidR="00257135" w:rsidRPr="00701C75" w14:paraId="076FD252" w14:textId="77777777" w:rsidTr="00550602">
        <w:trPr>
          <w:trHeight w:val="360"/>
        </w:trPr>
        <w:tc>
          <w:tcPr>
            <w:tcW w:w="15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5D61C" w14:textId="762A0F71" w:rsidR="00257135" w:rsidRPr="00550602" w:rsidRDefault="00550602" w:rsidP="00550602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18"/>
              </w:rPr>
            </w:pPr>
            <w:r w:rsidRPr="00550602">
              <w:rPr>
                <w:rFonts w:ascii="Arial" w:eastAsia="Times New Roman" w:hAnsi="Arial" w:cs="Arial"/>
                <w:b/>
                <w:color w:val="000000"/>
                <w:sz w:val="20"/>
                <w:szCs w:val="18"/>
              </w:rPr>
              <w:t>Staff Type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3BAE0" w14:textId="77777777" w:rsidR="00257135" w:rsidRPr="00550602" w:rsidRDefault="00257135" w:rsidP="00550602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18"/>
              </w:rPr>
            </w:pPr>
            <w:r w:rsidRPr="00550602">
              <w:rPr>
                <w:rFonts w:ascii="Arial" w:eastAsia="Times New Roman" w:hAnsi="Arial" w:cs="Arial"/>
                <w:b/>
                <w:color w:val="000000"/>
                <w:sz w:val="20"/>
                <w:szCs w:val="18"/>
              </w:rPr>
              <w:t>Requestor</w:t>
            </w:r>
          </w:p>
        </w:tc>
        <w:tc>
          <w:tcPr>
            <w:tcW w:w="20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500E3" w14:textId="77777777" w:rsidR="00257135" w:rsidRPr="00550602" w:rsidRDefault="00257135" w:rsidP="00550602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18"/>
              </w:rPr>
            </w:pPr>
            <w:r w:rsidRPr="00550602">
              <w:rPr>
                <w:rFonts w:ascii="Arial" w:eastAsia="Times New Roman" w:hAnsi="Arial" w:cs="Arial"/>
                <w:b/>
                <w:color w:val="000000"/>
                <w:sz w:val="20"/>
                <w:szCs w:val="18"/>
              </w:rPr>
              <w:t>Approver</w:t>
            </w:r>
          </w:p>
        </w:tc>
      </w:tr>
      <w:tr w:rsidR="00257135" w:rsidRPr="00A97CD3" w14:paraId="51539356" w14:textId="77777777" w:rsidTr="00550602">
        <w:trPr>
          <w:trHeight w:val="360"/>
        </w:trPr>
        <w:tc>
          <w:tcPr>
            <w:tcW w:w="158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7E43CB3" w14:textId="77777777" w:rsidR="00257135" w:rsidRPr="00257135" w:rsidRDefault="00257135" w:rsidP="0055060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</w:pP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Psychology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9F97F9C" w14:textId="77777777" w:rsidR="00257135" w:rsidRPr="00257135" w:rsidRDefault="00257135" w:rsidP="0055060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</w:pP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PSU Supervisor</w:t>
            </w:r>
          </w:p>
        </w:tc>
        <w:tc>
          <w:tcPr>
            <w:tcW w:w="203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3A162AF" w14:textId="6D4CF89B" w:rsidR="00257135" w:rsidRPr="00257135" w:rsidRDefault="00257135" w:rsidP="0055060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</w:pP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 xml:space="preserve">PSU Approver for </w:t>
            </w:r>
            <w:r w:rsidR="00550602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M</w:t>
            </w: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 xml:space="preserve">ax, </w:t>
            </w:r>
            <w:r w:rsidR="00550602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M</w:t>
            </w: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ed</w:t>
            </w:r>
            <w:r w:rsidR="00550602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.,</w:t>
            </w: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 xml:space="preserve"> or </w:t>
            </w:r>
            <w:r w:rsidR="00550602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M</w:t>
            </w: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in</w:t>
            </w:r>
            <w:r w:rsidR="00550602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. F</w:t>
            </w: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acilities</w:t>
            </w:r>
          </w:p>
        </w:tc>
      </w:tr>
      <w:tr w:rsidR="00257135" w:rsidRPr="00A97CD3" w14:paraId="0005C3D5" w14:textId="77777777" w:rsidTr="00550602">
        <w:trPr>
          <w:trHeight w:val="360"/>
        </w:trPr>
        <w:tc>
          <w:tcPr>
            <w:tcW w:w="158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E483A30" w14:textId="362ACFED" w:rsidR="00257135" w:rsidRPr="00257135" w:rsidRDefault="00257135" w:rsidP="0055060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</w:pP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Nursing/Primary Care/Psychiatry</w:t>
            </w:r>
          </w:p>
        </w:tc>
        <w:tc>
          <w:tcPr>
            <w:tcW w:w="137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3ED0527" w14:textId="77777777" w:rsidR="00257135" w:rsidRPr="00257135" w:rsidRDefault="00257135" w:rsidP="0055060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</w:pP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Health Services Manager</w:t>
            </w:r>
          </w:p>
        </w:tc>
        <w:tc>
          <w:tcPr>
            <w:tcW w:w="20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EB681C" w14:textId="77777777" w:rsidR="00257135" w:rsidRPr="00257135" w:rsidRDefault="00257135" w:rsidP="0055060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</w:pP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Nurse Coordinator</w:t>
            </w:r>
          </w:p>
        </w:tc>
      </w:tr>
      <w:tr w:rsidR="00257135" w:rsidRPr="00A97CD3" w14:paraId="31A1AA85" w14:textId="77777777" w:rsidTr="00550602">
        <w:trPr>
          <w:trHeight w:val="360"/>
        </w:trPr>
        <w:tc>
          <w:tcPr>
            <w:tcW w:w="158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664B1" w14:textId="77777777" w:rsidR="00257135" w:rsidRPr="00257135" w:rsidRDefault="00257135" w:rsidP="0055060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</w:pP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Central Medical Records</w:t>
            </w:r>
          </w:p>
        </w:tc>
        <w:tc>
          <w:tcPr>
            <w:tcW w:w="13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1E1D9" w14:textId="77777777" w:rsidR="00257135" w:rsidRPr="00257135" w:rsidRDefault="00257135" w:rsidP="0055060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</w:pP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Health Information Supervisor</w:t>
            </w:r>
          </w:p>
        </w:tc>
        <w:tc>
          <w:tcPr>
            <w:tcW w:w="20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219B8" w14:textId="77777777" w:rsidR="00257135" w:rsidRPr="00257135" w:rsidRDefault="00257135" w:rsidP="0055060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</w:pP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Health Information Supervisor</w:t>
            </w:r>
          </w:p>
        </w:tc>
      </w:tr>
    </w:tbl>
    <w:p w14:paraId="2B6CBC86" w14:textId="05892FBC" w:rsidR="006857A5" w:rsidRPr="006857A5" w:rsidRDefault="006857A5" w:rsidP="006857A5">
      <w:pPr>
        <w:rPr>
          <w:rFonts w:asciiTheme="minorBidi" w:hAnsiTheme="minorBidi"/>
        </w:rPr>
      </w:pPr>
    </w:p>
    <w:p w14:paraId="7AF8E49C" w14:textId="3967200B" w:rsidR="006857A5" w:rsidRPr="006857A5" w:rsidRDefault="006857A5" w:rsidP="006857A5">
      <w:pPr>
        <w:rPr>
          <w:rFonts w:asciiTheme="minorBidi" w:hAnsiTheme="minorBidi"/>
        </w:rPr>
      </w:pPr>
    </w:p>
    <w:sectPr w:rsidR="006857A5" w:rsidRPr="006857A5" w:rsidSect="00336592">
      <w:headerReference w:type="default" r:id="rId8"/>
      <w:footerReference w:type="default" r:id="rId9"/>
      <w:footerReference w:type="first" r:id="rId10"/>
      <w:pgSz w:w="12240" w:h="15840" w:code="1"/>
      <w:pgMar w:top="720" w:right="720" w:bottom="720" w:left="72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13920" w14:textId="77777777" w:rsidR="00A97CD3" w:rsidRDefault="00A97CD3" w:rsidP="008A58CE">
      <w:pPr>
        <w:spacing w:after="0" w:line="240" w:lineRule="auto"/>
      </w:pPr>
      <w:r>
        <w:separator/>
      </w:r>
    </w:p>
  </w:endnote>
  <w:endnote w:type="continuationSeparator" w:id="0">
    <w:p w14:paraId="2F97B324" w14:textId="77777777" w:rsidR="00A97CD3" w:rsidRDefault="00A97CD3" w:rsidP="008A5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A69DA" w14:textId="77777777" w:rsidR="00DC395A" w:rsidRPr="00DC395A" w:rsidRDefault="00DC395A" w:rsidP="00DC395A">
    <w:pPr>
      <w:tabs>
        <w:tab w:val="right" w:pos="10800"/>
      </w:tabs>
      <w:spacing w:before="120" w:after="120" w:line="240" w:lineRule="auto"/>
      <w:rPr>
        <w:rFonts w:asciiTheme="minorBidi" w:hAnsiTheme="minorBidi"/>
      </w:rPr>
    </w:pPr>
    <w:r w:rsidRPr="00336592">
      <w:rPr>
        <w:rFonts w:asciiTheme="minorBidi" w:hAnsiTheme="minorBidi"/>
      </w:rPr>
      <w:t xml:space="preserve">Once the information technology office has completed this form, it should be submitted to the </w:t>
    </w:r>
    <w:r w:rsidRPr="00336592">
      <w:rPr>
        <w:rFonts w:asciiTheme="minorBidi" w:hAnsiTheme="minorBidi"/>
        <w:highlight w:val="yellow"/>
      </w:rPr>
      <w:t>EHR office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DFA72" w14:textId="3E72D1A4" w:rsidR="00356B00" w:rsidRPr="00C30E38" w:rsidRDefault="006857A5" w:rsidP="006857A5">
    <w:pPr>
      <w:pStyle w:val="Footer"/>
      <w:rPr>
        <w:rFonts w:ascii="Arial" w:hAnsi="Arial" w:cs="Arial"/>
        <w:sz w:val="20"/>
        <w:szCs w:val="20"/>
      </w:rPr>
    </w:pPr>
    <w:r w:rsidRPr="00C30E38">
      <w:rPr>
        <w:rFonts w:ascii="Arial" w:hAnsi="Arial" w:cs="Arial"/>
        <w:sz w:val="20"/>
        <w:szCs w:val="20"/>
      </w:rPr>
      <w:t>Information Technology (IT) will submit ticket to OEHR for access reques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DF301" w14:textId="77777777" w:rsidR="00A97CD3" w:rsidRDefault="00A97CD3" w:rsidP="008A58CE">
      <w:pPr>
        <w:spacing w:after="0" w:line="240" w:lineRule="auto"/>
      </w:pPr>
      <w:r>
        <w:separator/>
      </w:r>
    </w:p>
  </w:footnote>
  <w:footnote w:type="continuationSeparator" w:id="0">
    <w:p w14:paraId="0C7C6BB4" w14:textId="77777777" w:rsidR="00A97CD3" w:rsidRDefault="00A97CD3" w:rsidP="008A58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97323" w14:textId="77777777" w:rsidR="008A58CE" w:rsidRPr="008A58CE" w:rsidRDefault="008A58CE" w:rsidP="00DC395A">
    <w:pPr>
      <w:pageBreakBefore/>
      <w:tabs>
        <w:tab w:val="right" w:pos="10800"/>
      </w:tabs>
      <w:spacing w:after="240"/>
      <w:rPr>
        <w:rFonts w:ascii="Arial" w:hAnsi="Arial" w:cs="Arial"/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removePersonalInformation/>
  <w:removeDateAndTime/>
  <w:proofState w:spelling="clean" w:grammar="clean"/>
  <w:documentProtection w:edit="forms" w:enforcement="1" w:cryptProviderType="rsaAES" w:cryptAlgorithmClass="hash" w:cryptAlgorithmType="typeAny" w:cryptAlgorithmSid="14" w:cryptSpinCount="100000" w:hash="ROvf51VbobBF7UIwqrNNL13+QrB2COW0kVigXvUvXYMnN92Z5/YTD7cYmCOWm6KTVIb2Gh4OsmehzYD/9eX6tQ==" w:salt="jDtQ+uUi8fQ6HZYs/nt0CA=="/>
  <w:defaultTabStop w:val="720"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LcwtzA1NTUwsTQ3MbZQ0lEKTi0uzszPAykwqgUA4BqrbSwAAAA="/>
  </w:docVars>
  <w:rsids>
    <w:rsidRoot w:val="00A97CD3"/>
    <w:rsid w:val="00012782"/>
    <w:rsid w:val="00015BD7"/>
    <w:rsid w:val="000552A2"/>
    <w:rsid w:val="00063E88"/>
    <w:rsid w:val="0006526D"/>
    <w:rsid w:val="000767EB"/>
    <w:rsid w:val="00095833"/>
    <w:rsid w:val="000B277C"/>
    <w:rsid w:val="000C275F"/>
    <w:rsid w:val="000C28FB"/>
    <w:rsid w:val="00121F44"/>
    <w:rsid w:val="001724C7"/>
    <w:rsid w:val="001A0A86"/>
    <w:rsid w:val="00202BF2"/>
    <w:rsid w:val="00204AFD"/>
    <w:rsid w:val="00220317"/>
    <w:rsid w:val="00223085"/>
    <w:rsid w:val="00241259"/>
    <w:rsid w:val="00251F5B"/>
    <w:rsid w:val="00257135"/>
    <w:rsid w:val="0029238D"/>
    <w:rsid w:val="002A56F9"/>
    <w:rsid w:val="002B61DE"/>
    <w:rsid w:val="002C7E2B"/>
    <w:rsid w:val="00303DA2"/>
    <w:rsid w:val="003252ED"/>
    <w:rsid w:val="00336592"/>
    <w:rsid w:val="00336F2C"/>
    <w:rsid w:val="00356B00"/>
    <w:rsid w:val="00361EAE"/>
    <w:rsid w:val="003B4FC0"/>
    <w:rsid w:val="004139A5"/>
    <w:rsid w:val="00445952"/>
    <w:rsid w:val="00466E16"/>
    <w:rsid w:val="004A5E0D"/>
    <w:rsid w:val="004D167D"/>
    <w:rsid w:val="004D3281"/>
    <w:rsid w:val="004D47A8"/>
    <w:rsid w:val="004F7606"/>
    <w:rsid w:val="00511716"/>
    <w:rsid w:val="00533EAB"/>
    <w:rsid w:val="005461B6"/>
    <w:rsid w:val="00550602"/>
    <w:rsid w:val="00560901"/>
    <w:rsid w:val="005C12BC"/>
    <w:rsid w:val="005D2D7E"/>
    <w:rsid w:val="005E78C0"/>
    <w:rsid w:val="005F60C7"/>
    <w:rsid w:val="0061174A"/>
    <w:rsid w:val="00657960"/>
    <w:rsid w:val="006776CF"/>
    <w:rsid w:val="006857A5"/>
    <w:rsid w:val="006A6324"/>
    <w:rsid w:val="006B1CB0"/>
    <w:rsid w:val="006B7DFA"/>
    <w:rsid w:val="006D4C72"/>
    <w:rsid w:val="006E1118"/>
    <w:rsid w:val="00730971"/>
    <w:rsid w:val="007550B8"/>
    <w:rsid w:val="0076632D"/>
    <w:rsid w:val="007675A4"/>
    <w:rsid w:val="007F6CFC"/>
    <w:rsid w:val="00897104"/>
    <w:rsid w:val="008A58CE"/>
    <w:rsid w:val="008C5E9D"/>
    <w:rsid w:val="008F337D"/>
    <w:rsid w:val="009471F4"/>
    <w:rsid w:val="00962128"/>
    <w:rsid w:val="00964D68"/>
    <w:rsid w:val="009772FC"/>
    <w:rsid w:val="009A4DB1"/>
    <w:rsid w:val="009F2BF7"/>
    <w:rsid w:val="00A523A6"/>
    <w:rsid w:val="00A7005D"/>
    <w:rsid w:val="00A74FEF"/>
    <w:rsid w:val="00A750EE"/>
    <w:rsid w:val="00A971DC"/>
    <w:rsid w:val="00A97CD3"/>
    <w:rsid w:val="00AA164E"/>
    <w:rsid w:val="00AC04B7"/>
    <w:rsid w:val="00AD02A8"/>
    <w:rsid w:val="00B024BA"/>
    <w:rsid w:val="00B106D3"/>
    <w:rsid w:val="00B141EC"/>
    <w:rsid w:val="00B1482C"/>
    <w:rsid w:val="00B21137"/>
    <w:rsid w:val="00B22A87"/>
    <w:rsid w:val="00B6204C"/>
    <w:rsid w:val="00B851B9"/>
    <w:rsid w:val="00BB6B48"/>
    <w:rsid w:val="00BC5793"/>
    <w:rsid w:val="00BD3385"/>
    <w:rsid w:val="00BD60CC"/>
    <w:rsid w:val="00BF0376"/>
    <w:rsid w:val="00BF69B6"/>
    <w:rsid w:val="00C050E8"/>
    <w:rsid w:val="00C121E2"/>
    <w:rsid w:val="00C25536"/>
    <w:rsid w:val="00C30E38"/>
    <w:rsid w:val="00C51BE8"/>
    <w:rsid w:val="00C63FF9"/>
    <w:rsid w:val="00C8266A"/>
    <w:rsid w:val="00CA64A4"/>
    <w:rsid w:val="00CB57CE"/>
    <w:rsid w:val="00D17C01"/>
    <w:rsid w:val="00D22FEB"/>
    <w:rsid w:val="00D47618"/>
    <w:rsid w:val="00D70B25"/>
    <w:rsid w:val="00DC395A"/>
    <w:rsid w:val="00DE464E"/>
    <w:rsid w:val="00DF40FF"/>
    <w:rsid w:val="00E02242"/>
    <w:rsid w:val="00E538CB"/>
    <w:rsid w:val="00E65B25"/>
    <w:rsid w:val="00E97C99"/>
    <w:rsid w:val="00EC49B3"/>
    <w:rsid w:val="00ED2DA0"/>
    <w:rsid w:val="00EE2E75"/>
    <w:rsid w:val="00EE3F46"/>
    <w:rsid w:val="00F4264C"/>
    <w:rsid w:val="00F53730"/>
    <w:rsid w:val="00F56454"/>
    <w:rsid w:val="00F80EEC"/>
    <w:rsid w:val="00FD5EE6"/>
    <w:rsid w:val="00FE0E35"/>
    <w:rsid w:val="00FF2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/>
    <o:shapelayout v:ext="edit">
      <o:idmap v:ext="edit" data="1"/>
    </o:shapelayout>
  </w:shapeDefaults>
  <w:decimalSymbol w:val="."/>
  <w:listSeparator w:val=","/>
  <w14:docId w14:val="4FA0528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1F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CE"/>
  </w:style>
  <w:style w:type="paragraph" w:styleId="Footer">
    <w:name w:val="footer"/>
    <w:basedOn w:val="Normal"/>
    <w:link w:val="Foot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CE"/>
  </w:style>
  <w:style w:type="character" w:styleId="CommentReference">
    <w:name w:val="annotation reference"/>
    <w:basedOn w:val="DefaultParagraphFont"/>
    <w:uiPriority w:val="99"/>
    <w:semiHidden/>
    <w:unhideWhenUsed/>
    <w:rsid w:val="00336F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6F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6F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6F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6F2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6F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F2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9583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3E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3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DHSMMHIDHSConnectAccess@dhs.wisconsin.gov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BC7536-D798-491F-91A9-C39833F34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3-08-08T14:48:00Z</dcterms:created>
  <dcterms:modified xsi:type="dcterms:W3CDTF">2023-08-08T14:49:00Z</dcterms:modified>
  <cp:category/>
</cp:coreProperties>
</file>